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ì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te il dado piu’ basso e controlla il risultato dei dadi tirati rimas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ò avere punteggio oltre +3).</w:t>
      </w:r>
      <w:r>
        <w:br/>
      </w:r>
      <w:r>
        <w:t xml:space="preserve">Terzo tiro: 1,1,2,3 la caratteristica di Costituzione ha valore -3 (nessuna Caratteristica può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r>
      <w:r>
        <w:t xml:space="preserve">Può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ò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è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è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r>
      <w:r>
        <w:rPr>
          <w:bCs/>
          <w:b/>
        </w:rPr>
        <w:t xml:space="preserve">Travestirsi (CAR)</w:t>
      </w:r>
      <w:r>
        <w:t xml:space="preserve">: Con questa competenza si è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ì: +3 CA, +3 CM, +3 TS Riflessi, +2 TS Tempra, +1 TS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è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punteggi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ò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ò dare indicazioni di massima sui poteri e ambiti di utilizzo.</w:t>
      </w:r>
    </w:p>
    <w:p>
      <w:pPr>
        <w:numPr>
          <w:ilvl w:val="0"/>
          <w:numId w:val="1005"/>
        </w:numPr>
      </w:pPr>
      <w:r>
        <w:t xml:space="preserve">Riconoscere un incantesimo mentre viene lanciato è una prova di Arcana a DC pari la Difficoltà dell’incantesimo</w:t>
      </w:r>
    </w:p>
    <w:p>
      <w:pPr>
        <w:numPr>
          <w:ilvl w:val="0"/>
          <w:numId w:val="1005"/>
        </w:numPr>
      </w:pPr>
      <w:r>
        <w:t xml:space="preserve">Nuotare</w:t>
      </w:r>
      <w:r>
        <w:br/>
      </w:r>
      <w:r>
        <w:rPr>
          <w:iCs/>
          <w:i/>
        </w:rPr>
        <w:t xml:space="preserve">Si hanno penalità dovuta all’Armatura.</w:t>
      </w:r>
    </w:p>
    <w:p>
      <w:pPr>
        <w:numPr>
          <w:ilvl w:val="0"/>
          <w:numId w:val="1000"/>
        </w:numPr>
      </w:pPr>
      <w:r>
        <w:t xml:space="preserve">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Un eventuale prova sulla Professione viene fatta con 3d6+Saggezza+metà del livello.</w:t>
      </w:r>
    </w:p>
    <w:p>
      <w:pPr>
        <w:numPr>
          <w:ilvl w:val="0"/>
          <w:numId w:val="1005"/>
        </w:numPr>
      </w:pPr>
      <w:r>
        <w:t xml:space="preserve">Saltare</w:t>
      </w:r>
      <w:r>
        <w:br/>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 salto in lungo la punta piu’ alta del salto è pari ad un 1/4 della lunghezza saltata. Se esegui un salto in lungo di 4 metri a metà salto sei in alto di 1 metro.</w:t>
      </w:r>
    </w:p>
    <w:p>
      <w:pPr>
        <w:numPr>
          <w:ilvl w:val="0"/>
          <w:numId w:val="1005"/>
        </w:numPr>
      </w:pPr>
      <w: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t xml:space="preserve">Nascondersi nelle Ombre</w:t>
      </w:r>
      <w:r>
        <w:br/>
      </w:r>
      <w:r>
        <w:rPr>
          <w:iCs/>
          <w:i/>
        </w:rPr>
        <w:t xml:space="preserve">Si hanno penalità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ò essere riferita a piu’ avversari o solo qualcuno, il Narratore può valutare in caso di critici nella prova una copertura anche maggiore.</w:t>
      </w:r>
      <w:r>
        <w:br/>
      </w:r>
      <w:r>
        <w:t xml:space="preserve">Non è possibile nascondersi se l’ambiente non lo permette, per quando la tua prova possa essere alta non puoi nasconderti se non c’è qualcosa che ti può coprire.</w:t>
      </w:r>
      <w:r>
        <w:br/>
      </w:r>
    </w:p>
    <w:p>
      <w:pPr>
        <w:numPr>
          <w:ilvl w:val="0"/>
          <w:numId w:val="1005"/>
        </w:numPr>
      </w:pPr>
      <w:r>
        <w:t xml:space="preserve">Muoversi Silenziosamente</w:t>
      </w:r>
      <w:r>
        <w:br/>
      </w:r>
      <w:r>
        <w:rPr>
          <w:iCs/>
          <w:i/>
        </w:rPr>
        <w:t xml:space="preserve">Si hanno penalità dovuta all’Armatura.</w:t>
      </w:r>
    </w:p>
    <w:p>
      <w:pPr>
        <w:numPr>
          <w:ilvl w:val="0"/>
          <w:numId w:val="1000"/>
        </w:numPr>
      </w:pPr>
      <w:r>
        <w:t xml:space="preserve">Ci si muove della metà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u’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ò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ò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bookmarkEnd w:id="216"/>
    <w:bookmarkStart w:id="219" w:name="invisibilità"/>
    <w:p>
      <w:pPr>
        <w:pStyle w:val="Heading2"/>
      </w:pPr>
      <w:r>
        <w:t xml:space="preserve">Invisibilità</w:t>
      </w:r>
    </w:p>
    <w:p>
      <w:pPr>
        <w:pStyle w:val="FirstParagraph"/>
      </w:pPr>
      <w:r>
        <w:t xml:space="preserve">Se un avversario è invisibile o non si sa dove è allora si seguono le regole della Invisibilità.</w:t>
      </w:r>
    </w:p>
    <w:p>
      <w:pPr>
        <w:pStyle w:val="BodyText"/>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ò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usa un arma presente in piu’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ò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u’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u’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 o singol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u’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è giusto così.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ò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u’ una percezione o ricordo di casa questo lo portò su Yeru, un mondo diverso e ambiguo dove subitò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è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5T07:39:30Z</dcterms:created>
  <dcterms:modified xsi:type="dcterms:W3CDTF">2021-07-05T07:3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